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585BA" w14:textId="77777777" w:rsidR="003A3866" w:rsidRDefault="003A3866" w:rsidP="003A3866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ster Hare</w:t>
      </w:r>
    </w:p>
    <w:p w14:paraId="59C1A5C4" w14:textId="77777777" w:rsidR="003A3866" w:rsidRDefault="003A3866" w:rsidP="003A3866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S 300</w:t>
      </w:r>
    </w:p>
    <w:p w14:paraId="760BEC4A" w14:textId="77777777" w:rsidR="003A3866" w:rsidRDefault="003A3866" w:rsidP="003A3866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rofessor Griffith</w:t>
      </w:r>
    </w:p>
    <w:p w14:paraId="3F0F81D7" w14:textId="77777777" w:rsidR="003A3866" w:rsidRDefault="003A3866" w:rsidP="003A3866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12/5/2024</w:t>
      </w:r>
    </w:p>
    <w:p w14:paraId="64B70D93" w14:textId="77777777" w:rsidR="003A3866" w:rsidRDefault="003A3866" w:rsidP="003A3866">
      <w:pPr>
        <w:suppressAutoHyphens/>
        <w:spacing w:after="0" w:line="480" w:lineRule="auto"/>
        <w:contextualSpacing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CS 300 Project One Pseudocode</w:t>
      </w:r>
    </w:p>
    <w:p w14:paraId="3A65A14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Structure Course {</w:t>
      </w:r>
    </w:p>
    <w:p w14:paraId="67E94200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(String)</w:t>
      </w:r>
    </w:p>
    <w:p w14:paraId="7A95DF4D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(String)</w:t>
      </w:r>
    </w:p>
    <w:p w14:paraId="62A47CFD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Coun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(Integer)</w:t>
      </w:r>
    </w:p>
    <w:p w14:paraId="5B5BE507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(List of Strings)</w:t>
      </w:r>
    </w:p>
    <w:p w14:paraId="6F6E25B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onstructor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""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""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Coun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0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[])</w:t>
      </w:r>
    </w:p>
    <w:p w14:paraId="6FA8E39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}</w:t>
      </w:r>
    </w:p>
    <w:p w14:paraId="3D2F440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50F730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Main {</w:t>
      </w:r>
    </w:p>
    <w:p w14:paraId="1227CCF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reate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new</w:t>
      </w:r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list named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of structure type Course</w:t>
      </w:r>
    </w:p>
    <w:p w14:paraId="1BEE37F5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Get CSV file path from user input</w:t>
      </w:r>
    </w:p>
    <w:p w14:paraId="1CE575E4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input, use default location ("default.csv")</w:t>
      </w:r>
    </w:p>
    <w:p w14:paraId="29E8750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DE9F8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all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xtPars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Path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) and store the result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</w:p>
    <w:p w14:paraId="5899EB68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all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alidat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23E8E2EE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validation fails, output "Invalid course list" and terminate</w:t>
      </w:r>
    </w:p>
    <w:p w14:paraId="3856786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554315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Get user input for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search, store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userSearch</w:t>
      </w:r>
      <w:proofErr w:type="spellEnd"/>
    </w:p>
    <w:p w14:paraId="29FB63A8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Call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printCours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userSearch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2C2AF48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}</w:t>
      </w:r>
    </w:p>
    <w:p w14:paraId="06F2D5DA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D02CFA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xtPars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Path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5FE43F9C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reate local lis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List</w:t>
      </w:r>
      <w:proofErr w:type="spellEnd"/>
    </w:p>
    <w:p w14:paraId="526921A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Open file a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Path</w:t>
      </w:r>
      <w:proofErr w:type="spellEnd"/>
    </w:p>
    <w:p w14:paraId="263C1527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file cannot be opened</w:t>
      </w:r>
    </w:p>
    <w:p w14:paraId="6A042FB7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Output "Error: Unable to open file" and terminate</w:t>
      </w:r>
    </w:p>
    <w:p w14:paraId="3DA76250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7360F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Loop through rows in file until end-of-file</w:t>
      </w:r>
    </w:p>
    <w:p w14:paraId="3A5ADB2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the row contains at least two values</w:t>
      </w:r>
    </w:p>
    <w:p w14:paraId="4A95A28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Create a new Course instance</w:t>
      </w:r>
    </w:p>
    <w:p w14:paraId="69892CEC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the first value</w:t>
      </w:r>
    </w:p>
    <w:p w14:paraId="4E8D3AB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the second value</w:t>
      </w:r>
    </w:p>
    <w:p w14:paraId="1B1173CA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Initializ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as an empty list</w:t>
      </w:r>
    </w:p>
    <w:p w14:paraId="0793DDE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B4D8BC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Loop through remaining values in the row</w:t>
      </w:r>
    </w:p>
    <w:p w14:paraId="0AEB7AC5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Incremen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Count</w:t>
      </w:r>
      <w:proofErr w:type="spellEnd"/>
    </w:p>
    <w:p w14:paraId="06D17C36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Add each value to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List</w:t>
      </w:r>
      <w:proofErr w:type="spellEnd"/>
    </w:p>
    <w:p w14:paraId="2D96D047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C0F12A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Add the populated Course instance to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List</w:t>
      </w:r>
      <w:proofErr w:type="spellEnd"/>
    </w:p>
    <w:p w14:paraId="3DF082AB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lose the file</w:t>
      </w:r>
    </w:p>
    <w:p w14:paraId="4ED1AC9E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List</w:t>
      </w:r>
      <w:proofErr w:type="spellEnd"/>
    </w:p>
    <w:p w14:paraId="5CD802B6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>End</w:t>
      </w:r>
    </w:p>
    <w:p w14:paraId="65ECEDBC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693B8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search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591DC25F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course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</w:p>
    <w:p w14:paraId="65B69AEA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matches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.courseId</w:t>
      </w:r>
      <w:proofErr w:type="spellEnd"/>
      <w:proofErr w:type="gramEnd"/>
    </w:p>
    <w:p w14:paraId="2961EC2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Return course</w:t>
      </w:r>
    </w:p>
    <w:p w14:paraId="2CACA81F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empty Course instance</w:t>
      </w:r>
    </w:p>
    <w:p w14:paraId="76BA89F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End</w:t>
      </w:r>
    </w:p>
    <w:p w14:paraId="6D4AFD3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E08A2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printCours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isitedCours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Set)</w:t>
      </w:r>
    </w:p>
    <w:p w14:paraId="712016E3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isitedCourses</w:t>
      </w:r>
      <w:proofErr w:type="spellEnd"/>
    </w:p>
    <w:p w14:paraId="771AE8E4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Output "Circular dependency detected for course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</w:p>
    <w:p w14:paraId="5E65585B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Return</w:t>
      </w:r>
    </w:p>
    <w:p w14:paraId="70FB79B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Add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isitedCourses</w:t>
      </w:r>
      <w:proofErr w:type="spellEnd"/>
    </w:p>
    <w:p w14:paraId="7A7864F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C59C9C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reat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</w:t>
      </w:r>
      <w:proofErr w:type="spellEnd"/>
    </w:p>
    <w:p w14:paraId="731600E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search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2E2CD3D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is empty</w:t>
      </w:r>
    </w:p>
    <w:p w14:paraId="08C6BA3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Output "Course not found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Id</w:t>
      </w:r>
      <w:proofErr w:type="spellEnd"/>
    </w:p>
    <w:p w14:paraId="4AE1A54B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Return</w:t>
      </w:r>
    </w:p>
    <w:p w14:paraId="4D8F10A0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47DB6ED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Output "Course ID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courseId</w:t>
      </w:r>
      <w:proofErr w:type="spellEnd"/>
    </w:p>
    <w:p w14:paraId="65DF4BAE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Output "Course Name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courseName</w:t>
      </w:r>
      <w:proofErr w:type="spellEnd"/>
    </w:p>
    <w:p w14:paraId="42674B25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preCoun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&gt; 0</w:t>
      </w:r>
    </w:p>
    <w:p w14:paraId="0FBAAABA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Output "Prerequisites:"</w:t>
      </w:r>
    </w:p>
    <w:p w14:paraId="073464B6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For each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preList</w:t>
      </w:r>
      <w:proofErr w:type="spellEnd"/>
    </w:p>
    <w:p w14:paraId="00084402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Call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printCours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isitedCours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5825A27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36D5BF37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Output "No prerequisites"</w:t>
      </w:r>
    </w:p>
    <w:p w14:paraId="41157341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End</w:t>
      </w:r>
    </w:p>
    <w:p w14:paraId="6EF34905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6453ECE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6B0FE4">
        <w:rPr>
          <w:rFonts w:ascii="Times New Roman" w:hAnsi="Times New Roman" w:cs="Times New Roman"/>
          <w:sz w:val="24"/>
          <w:szCs w:val="24"/>
        </w:rPr>
        <w:t>validat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29870D39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course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</w:p>
    <w:p w14:paraId="3D1319E0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For each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.preList</w:t>
      </w:r>
      <w:proofErr w:type="spellEnd"/>
      <w:proofErr w:type="gramEnd"/>
    </w:p>
    <w:p w14:paraId="20D47BDF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Creat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</w:t>
      </w:r>
      <w:proofErr w:type="spellEnd"/>
    </w:p>
    <w:p w14:paraId="12A0D728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search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3F6AD566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tempCourse.courseId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is empty</w:t>
      </w:r>
    </w:p>
    <w:p w14:paraId="0B5E78DF" w14:textId="77777777" w:rsidR="00A54BA0" w:rsidRPr="006B0FE4" w:rsidRDefault="00A54BA0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2363D08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LoadData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filename):</w:t>
      </w:r>
    </w:p>
    <w:p w14:paraId="474285AF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Try to Open the file (filename) in read mode</w:t>
      </w:r>
    </w:p>
    <w:p w14:paraId="5E0F537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file cannot be opened:</w:t>
      </w:r>
    </w:p>
    <w:p w14:paraId="0D02656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"Error: Unable to open file."</w:t>
      </w:r>
    </w:p>
    <w:p w14:paraId="2FF92AD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Exit the function</w:t>
      </w:r>
    </w:p>
    <w:p w14:paraId="04EC33D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8DCDD7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Initialize an empty list called `lines`</w:t>
      </w:r>
    </w:p>
    <w:p w14:paraId="7F1EB247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line in the file:</w:t>
      </w:r>
    </w:p>
    <w:p w14:paraId="57AA53B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Trim any leading/trailing whitespace</w:t>
      </w:r>
    </w:p>
    <w:p w14:paraId="3C59778E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Add the line to `lines`</w:t>
      </w:r>
    </w:p>
    <w:p w14:paraId="4F4C5CA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lose the file</w:t>
      </w:r>
    </w:p>
    <w:p w14:paraId="3F8B32E2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`lines`</w:t>
      </w:r>
    </w:p>
    <w:p w14:paraId="5A2BD52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9C225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arseData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lines):</w:t>
      </w:r>
    </w:p>
    <w:p w14:paraId="26DE24CC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nitialize an empty dictionary called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33365AA3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3FDF5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line in `lines`:</w:t>
      </w:r>
    </w:p>
    <w:p w14:paraId="78686C1D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Split the line into tokens by commas</w:t>
      </w:r>
    </w:p>
    <w:p w14:paraId="59088E5E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the number of tokens is less than 2:</w:t>
      </w:r>
    </w:p>
    <w:p w14:paraId="384A937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Print "Error: Line does not contain sufficient parameters."</w:t>
      </w:r>
    </w:p>
    <w:p w14:paraId="2008754E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Skip to the next line</w:t>
      </w:r>
    </w:p>
    <w:p w14:paraId="7F88FDD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7EE60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Assign the first token to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304BEBAB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    Assign the second token to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6B9CD762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Assign the remaining tokens (if any) to `prerequisites` as a list</w:t>
      </w:r>
    </w:p>
    <w:p w14:paraId="7AFFC9C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EBD465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For each `prerequisite` in `prerequisites`:</w:t>
      </w:r>
    </w:p>
    <w:p w14:paraId="0F3FF418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If `prerequisite` is not a key in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:</w:t>
      </w:r>
    </w:p>
    <w:p w14:paraId="2384088C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Print "Error: Prerequisite [prerequisite] does not exist."</w:t>
      </w:r>
    </w:p>
    <w:p w14:paraId="1B48B5CF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Skip the current line</w:t>
      </w:r>
    </w:p>
    <w:p w14:paraId="4F737C9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7FCE7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Create a Course object with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,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, and `prerequisites`</w:t>
      </w:r>
    </w:p>
    <w:p w14:paraId="6E20F07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Add the Course object to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 using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 as the key</w:t>
      </w:r>
    </w:p>
    <w:p w14:paraId="00B4FBE4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300F67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60CBB763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47358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InsertToTre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:</w:t>
      </w:r>
    </w:p>
    <w:p w14:paraId="00DD0005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nitialize an empty Binary Search Tree (BST) called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re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395664FC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6CE59E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key in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:</w:t>
      </w:r>
    </w:p>
    <w:p w14:paraId="66B1AF78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    Retrieve the Course object from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Map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49A57CF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nsert the Course object into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re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6CB7D88F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FBD511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`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re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`</w:t>
      </w:r>
    </w:p>
    <w:p w14:paraId="4F29D567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EC9D4C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intCours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tree):</w:t>
      </w:r>
    </w:p>
    <w:p w14:paraId="1A5B2E06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the tree is empty:</w:t>
      </w:r>
    </w:p>
    <w:p w14:paraId="3701659C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"No courses available."</w:t>
      </w:r>
    </w:p>
    <w:p w14:paraId="4BA3EBCF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Exit the function</w:t>
      </w:r>
    </w:p>
    <w:p w14:paraId="6A9A51BE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3ED54B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Perform an In-Order Traversal of the tree:</w:t>
      </w:r>
    </w:p>
    <w:p w14:paraId="2E896DF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For each Course object:</w:t>
      </w:r>
    </w:p>
    <w:p w14:paraId="694CA71F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Print "Course Number: [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]"</w:t>
      </w:r>
    </w:p>
    <w:p w14:paraId="3CB43CE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Print "Course Title: [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]"</w:t>
      </w:r>
    </w:p>
    <w:p w14:paraId="699178A7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If `prerequisites` is not empty:</w:t>
      </w:r>
    </w:p>
    <w:p w14:paraId="0CCE9FD9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Print "Prerequisites: [comma-separated list of prerequisites]"</w:t>
      </w:r>
    </w:p>
    <w:p w14:paraId="6DD70100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6C4E4D8A" w14:textId="77777777" w:rsidR="00A54BA0" w:rsidRPr="006B0FE4" w:rsidRDefault="00A54BA0" w:rsidP="006B0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            Print "Prerequisites: None"</w:t>
      </w:r>
    </w:p>
    <w:p w14:paraId="0CDC0C6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Define Class Course:</w:t>
      </w:r>
    </w:p>
    <w:p w14:paraId="70D4122C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Attributes:</w:t>
      </w:r>
    </w:p>
    <w:p w14:paraId="12CA048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-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proofErr w:type="gramEnd"/>
      <w:r w:rsidRPr="006B0FE4">
        <w:rPr>
          <w:rFonts w:ascii="Times New Roman" w:hAnsi="Times New Roman" w:cs="Times New Roman"/>
          <w:sz w:val="24"/>
          <w:szCs w:val="24"/>
        </w:rPr>
        <w:t>: String</w:t>
      </w:r>
    </w:p>
    <w:p w14:paraId="6B1C106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-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: String</w:t>
      </w:r>
    </w:p>
    <w:p w14:paraId="2EADE7BB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- prerequisites: List of Strings</w:t>
      </w:r>
    </w:p>
    <w:p w14:paraId="609FC04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onstructor:</w:t>
      </w:r>
    </w:p>
    <w:p w14:paraId="6BA071B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- Initialize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, and prerequisites</w:t>
      </w:r>
    </w:p>
    <w:p w14:paraId="053707A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2D052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Procedur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LoadCoursesIntoHash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:</w:t>
      </w:r>
    </w:p>
    <w:p w14:paraId="792B9C8E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reate an empty hash tabl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</w:p>
    <w:p w14:paraId="1921E94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FFF03C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Try to open file with nam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Name</w:t>
      </w:r>
      <w:proofErr w:type="spellEnd"/>
    </w:p>
    <w:p w14:paraId="29B00FA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file cannot be opened:</w:t>
      </w:r>
    </w:p>
    <w:p w14:paraId="62555C0C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"Error: Unable to open file."</w:t>
      </w:r>
    </w:p>
    <w:p w14:paraId="7FB92527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Return an empty hash table</w:t>
      </w:r>
    </w:p>
    <w:p w14:paraId="7CD33F7A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37245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line in the file:</w:t>
      </w:r>
    </w:p>
    <w:p w14:paraId="117991D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line</w:t>
      </w:r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is empty:</w:t>
      </w:r>
    </w:p>
    <w:p w14:paraId="7FDCD173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Skip to the next line</w:t>
      </w:r>
    </w:p>
    <w:p w14:paraId="555C1BA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9D4DF3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Split the line into tokens using a delimiter (e.g., space or comma)</w:t>
      </w:r>
    </w:p>
    <w:p w14:paraId="32C4484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the number of tokens is less than 2:</w:t>
      </w:r>
    </w:p>
    <w:p w14:paraId="2F15C64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        Print "Error: Line is improperly formatted."</w:t>
      </w:r>
    </w:p>
    <w:p w14:paraId="71655122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Continue to the next line</w:t>
      </w:r>
    </w:p>
    <w:p w14:paraId="56E68B66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7EA03E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the first token</w:t>
      </w:r>
    </w:p>
    <w:p w14:paraId="45D662B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the second token</w:t>
      </w:r>
    </w:p>
    <w:p w14:paraId="4C95A11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Set prerequisites to any remaining tokens</w:t>
      </w:r>
    </w:p>
    <w:p w14:paraId="2351689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271B8A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For each prerequisite in prerequisites:</w:t>
      </w:r>
    </w:p>
    <w:p w14:paraId="48584211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If prerequisite is not a key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:</w:t>
      </w:r>
    </w:p>
    <w:p w14:paraId="7CEB643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Print "Error: Prerequisite course not found - " + prerequisite</w:t>
      </w:r>
    </w:p>
    <w:p w14:paraId="6D7043E1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    Return an empty hash table</w:t>
      </w:r>
    </w:p>
    <w:p w14:paraId="06E90E0C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CC86DA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Create a new Course object using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, and prerequisites</w:t>
      </w:r>
    </w:p>
    <w:p w14:paraId="025E1E49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Add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as the key and the Course object as the value to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</w:p>
    <w:p w14:paraId="6FBC75C3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FEB03B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lose the file</w:t>
      </w:r>
    </w:p>
    <w:p w14:paraId="64BB91B0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proofErr w:type="gramEnd"/>
    </w:p>
    <w:p w14:paraId="0AD0E701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3AD19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Procedure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intAllCours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:</w:t>
      </w:r>
    </w:p>
    <w:p w14:paraId="6A86E7CA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Get all keys from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as a lis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Keys</w:t>
      </w:r>
      <w:proofErr w:type="spellEnd"/>
    </w:p>
    <w:p w14:paraId="5477261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Sort </w:t>
      </w:r>
      <w:proofErr w:type="spellStart"/>
      <w:proofErr w:type="gramStart"/>
      <w:r w:rsidRPr="006B0FE4">
        <w:rPr>
          <w:rFonts w:ascii="Times New Roman" w:hAnsi="Times New Roman" w:cs="Times New Roman"/>
          <w:sz w:val="24"/>
          <w:szCs w:val="24"/>
        </w:rPr>
        <w:t>courseKeys</w:t>
      </w:r>
      <w:proofErr w:type="spellEnd"/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alphabetically (optional, for readability)</w:t>
      </w:r>
    </w:p>
    <w:p w14:paraId="79FD4E44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B087F5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For each key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Key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:</w:t>
      </w:r>
    </w:p>
    <w:p w14:paraId="605C8237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lastRenderedPageBreak/>
        <w:t xml:space="preserve">        Retrieve the Course object from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using the key</w:t>
      </w:r>
    </w:p>
    <w:p w14:paraId="57FC6B5E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"Course Number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Object.courseNumber</w:t>
      </w:r>
      <w:proofErr w:type="spellEnd"/>
    </w:p>
    <w:p w14:paraId="09AFEAD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"Course Title: " +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Object.courseTitle</w:t>
      </w:r>
      <w:proofErr w:type="spellEnd"/>
    </w:p>
    <w:p w14:paraId="3CD1E179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Object.prerequisit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6B0FE4">
        <w:rPr>
          <w:rFonts w:ascii="Times New Roman" w:hAnsi="Times New Roman" w:cs="Times New Roman"/>
          <w:sz w:val="24"/>
          <w:szCs w:val="24"/>
        </w:rPr>
        <w:t xml:space="preserve"> not empty:</w:t>
      </w:r>
    </w:p>
    <w:p w14:paraId="5AC3B9D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Print "Prerequisites: " + </w:t>
      </w:r>
      <w:proofErr w:type="gramStart"/>
      <w:r w:rsidRPr="006B0FE4">
        <w:rPr>
          <w:rFonts w:ascii="Times New Roman" w:hAnsi="Times New Roman" w:cs="Times New Roman"/>
          <w:sz w:val="24"/>
          <w:szCs w:val="24"/>
        </w:rPr>
        <w:t>Join(</w:t>
      </w:r>
      <w:proofErr w:type="spellStart"/>
      <w:proofErr w:type="gramEnd"/>
      <w:r w:rsidRPr="006B0FE4">
        <w:rPr>
          <w:rFonts w:ascii="Times New Roman" w:hAnsi="Times New Roman" w:cs="Times New Roman"/>
          <w:sz w:val="24"/>
          <w:szCs w:val="24"/>
        </w:rPr>
        <w:t>courseObject.prerequisit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, ", ")</w:t>
      </w:r>
    </w:p>
    <w:p w14:paraId="21BD79F9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7CFD0B83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    Print "Prerequisites: None"</w:t>
      </w:r>
    </w:p>
    <w:p w14:paraId="12AF9A6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Print a blank line for spacing</w:t>
      </w:r>
    </w:p>
    <w:p w14:paraId="75C4088F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89424B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>Procedure Main:</w:t>
      </w:r>
    </w:p>
    <w:p w14:paraId="38C12A43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Set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to "courses.txt"</w:t>
      </w:r>
    </w:p>
    <w:p w14:paraId="657F1F49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Call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LoadCoursesIntoHash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fileNam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) and store the result in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</w:p>
    <w:p w14:paraId="58E01048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DD6F0D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 xml:space="preserve"> is not empty:</w:t>
      </w:r>
    </w:p>
    <w:p w14:paraId="17FA17D9" w14:textId="77777777" w:rsidR="00A54BA0" w:rsidRPr="006B0FE4" w:rsidRDefault="00A54BA0" w:rsidP="006B0FE4">
      <w:pPr>
        <w:tabs>
          <w:tab w:val="left" w:pos="315"/>
        </w:tabs>
        <w:suppressAutoHyphen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0FE4">
        <w:rPr>
          <w:rFonts w:ascii="Times New Roman" w:hAnsi="Times New Roman" w:cs="Times New Roman"/>
          <w:sz w:val="24"/>
          <w:szCs w:val="24"/>
        </w:rPr>
        <w:t xml:space="preserve">        Call 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PrintAllCourses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hAnsi="Times New Roman" w:cs="Times New Roman"/>
          <w:sz w:val="24"/>
          <w:szCs w:val="24"/>
        </w:rPr>
        <w:t>courseTable</w:t>
      </w:r>
      <w:proofErr w:type="spellEnd"/>
      <w:r w:rsidRPr="006B0FE4">
        <w:rPr>
          <w:rFonts w:ascii="Times New Roman" w:hAnsi="Times New Roman" w:cs="Times New Roman"/>
          <w:sz w:val="24"/>
          <w:szCs w:val="24"/>
        </w:rPr>
        <w:t>)</w:t>
      </w:r>
    </w:p>
    <w:p w14:paraId="0F006A75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60F40560" w14:textId="4ED2FB52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FUNCTION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reateCourseObjects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inputFil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):</w:t>
      </w:r>
    </w:p>
    <w:p w14:paraId="052EE9C3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← []</w:t>
      </w:r>
    </w:p>
    <w:p w14:paraId="73CA9C2D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437A6CB1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OPEN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inputFil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FOR reading</w:t>
      </w:r>
    </w:p>
    <w:p w14:paraId="2DE22EA2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WHILE NOT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EndOfFil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inputFil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):</w:t>
      </w:r>
    </w:p>
    <w:p w14:paraId="4A2D4CCE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line ←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ReadLin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inputFil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46E86935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</w:p>
    <w:p w14:paraId="1E3317C0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       components ← </w:t>
      </w:r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Split(</w:t>
      </w:r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line, ',')</w:t>
      </w:r>
    </w:p>
    <w:p w14:paraId="18AB0188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course ← {</w:t>
      </w:r>
    </w:p>
    <w:p w14:paraId="73668775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"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": </w:t>
      </w:r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components[</w:t>
      </w:r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0],</w:t>
      </w:r>
    </w:p>
    <w:p w14:paraId="3F679787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"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Nam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": </w:t>
      </w:r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components[</w:t>
      </w:r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1],</w:t>
      </w:r>
    </w:p>
    <w:p w14:paraId="042CF1FC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"prerequisites": </w:t>
      </w:r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components[</w:t>
      </w:r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2:] // Remaining components as prerequisites</w:t>
      </w:r>
    </w:p>
    <w:p w14:paraId="4B4BFF27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}</w:t>
      </w:r>
    </w:p>
    <w:p w14:paraId="3D885442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745FA289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Append(</w:t>
      </w:r>
      <w:proofErr w:type="spellStart"/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, course)</w:t>
      </w:r>
    </w:p>
    <w:p w14:paraId="13EB529D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</w:p>
    <w:p w14:paraId="68634288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CLOSE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inputFile</w:t>
      </w:r>
      <w:proofErr w:type="spellEnd"/>
    </w:p>
    <w:p w14:paraId="42FC47AE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579714E7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RETURN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List</w:t>
      </w:r>
      <w:proofErr w:type="spellEnd"/>
    </w:p>
    <w:p w14:paraId="6B852B59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Pr="006B0FE4">
        <w:rPr>
          <w:rFonts w:ascii="Times New Roman" w:eastAsiaTheme="minorEastAsia" w:hAnsi="Times New Roman" w:cs="Times New Roman"/>
          <w:sz w:val="24"/>
          <w:szCs w:val="24"/>
        </w:rPr>
        <w:t>FindAndPrintCours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proofErr w:type="gramEnd"/>
      <w:r w:rsidRPr="006B0FE4">
        <w:rPr>
          <w:rFonts w:ascii="Times New Roman" w:eastAsiaTheme="minorEastAsia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targetCourseID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):</w:t>
      </w:r>
    </w:p>
    <w:p w14:paraId="29D0880A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FOR EACH course IN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List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519711AA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IF course["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"] =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targetCourseID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THEN:</w:t>
      </w:r>
    </w:p>
    <w:p w14:paraId="6DAB0957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PRINT "Course ID: " + course["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ID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"]</w:t>
      </w:r>
    </w:p>
    <w:p w14:paraId="55923688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PRINT "Course Name: " + course["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courseName</w:t>
      </w:r>
      <w:proofErr w:type="spellEnd"/>
      <w:r w:rsidRPr="006B0FE4">
        <w:rPr>
          <w:rFonts w:ascii="Times New Roman" w:eastAsiaTheme="minorEastAsia" w:hAnsi="Times New Roman" w:cs="Times New Roman"/>
          <w:sz w:val="24"/>
          <w:szCs w:val="24"/>
        </w:rPr>
        <w:t>"]</w:t>
      </w:r>
    </w:p>
    <w:p w14:paraId="6542D6D8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PRINT "Prerequisites: " + Join(course["prerequisites"], ", ")</w:t>
      </w:r>
    </w:p>
    <w:p w14:paraId="50391BB2" w14:textId="77777777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        RETURN</w:t>
      </w:r>
    </w:p>
    <w:p w14:paraId="2397AB58" w14:textId="056F713D" w:rsidR="006B0FE4" w:rsidRPr="006B0FE4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</w:p>
    <w:p w14:paraId="233C1BF0" w14:textId="77777777" w:rsidR="00517DBF" w:rsidRDefault="006B0FE4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B0FE4">
        <w:rPr>
          <w:rFonts w:ascii="Times New Roman" w:eastAsiaTheme="minorEastAsia" w:hAnsi="Times New Roman" w:cs="Times New Roman"/>
          <w:sz w:val="24"/>
          <w:szCs w:val="24"/>
        </w:rPr>
        <w:t xml:space="preserve">    PRINT "Course not found: " + </w:t>
      </w:r>
      <w:proofErr w:type="spellStart"/>
      <w:r w:rsidRPr="006B0FE4">
        <w:rPr>
          <w:rFonts w:ascii="Times New Roman" w:eastAsiaTheme="minorEastAsia" w:hAnsi="Times New Roman" w:cs="Times New Roman"/>
          <w:sz w:val="24"/>
          <w:szCs w:val="24"/>
        </w:rPr>
        <w:t>targetCourseID</w:t>
      </w:r>
      <w:proofErr w:type="spellEnd"/>
    </w:p>
    <w:p w14:paraId="680D13F0" w14:textId="77777777" w:rsidR="00517DBF" w:rsidRDefault="00517DBF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1290A7E1" w14:textId="77777777" w:rsidR="00517DBF" w:rsidRDefault="00517DBF" w:rsidP="006B0FE4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14EBCD1C" w14:textId="77777777" w:rsidR="00BB2760" w:rsidRPr="00BB2760" w:rsidRDefault="00BB2760" w:rsidP="00BB2760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BB2760">
        <w:rPr>
          <w:rFonts w:asciiTheme="minorHAnsi" w:eastAsiaTheme="minorEastAsia" w:hAnsiTheme="minorHAnsi" w:cstheme="minorBidi"/>
          <w:b/>
          <w:bCs/>
        </w:rPr>
        <w:lastRenderedPageBreak/>
        <w:t>Vector (Dynamic Array)</w:t>
      </w:r>
    </w:p>
    <w:p w14:paraId="35285B6D" w14:textId="77777777" w:rsidR="00BB2760" w:rsidRPr="00BB2760" w:rsidRDefault="00BB2760" w:rsidP="00BB2760">
      <w:pPr>
        <w:numPr>
          <w:ilvl w:val="0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68483D89" w14:textId="77777777" w:rsidR="00BB2760" w:rsidRPr="00BB2760" w:rsidRDefault="00BB2760" w:rsidP="00BB2760">
      <w:pPr>
        <w:numPr>
          <w:ilvl w:val="1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Easy to implement and straightforward to iterate.</w:t>
      </w:r>
    </w:p>
    <w:p w14:paraId="366DA1EA" w14:textId="77777777" w:rsidR="00BB2760" w:rsidRPr="00BB2760" w:rsidRDefault="00BB2760" w:rsidP="00BB2760">
      <w:pPr>
        <w:numPr>
          <w:ilvl w:val="1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Suitable for preserving the order of input data.</w:t>
      </w:r>
    </w:p>
    <w:p w14:paraId="26E94C20" w14:textId="77777777" w:rsidR="00BB2760" w:rsidRPr="00BB2760" w:rsidRDefault="00BB2760" w:rsidP="00BB2760">
      <w:pPr>
        <w:numPr>
          <w:ilvl w:val="0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Dis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5F1A315A" w14:textId="77777777" w:rsidR="00BB2760" w:rsidRPr="00BB2760" w:rsidRDefault="00BB2760" w:rsidP="00BB2760">
      <w:pPr>
        <w:numPr>
          <w:ilvl w:val="1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Searching for a specific course has O(n)O(n)O(n) complexity in the worst case.</w:t>
      </w:r>
    </w:p>
    <w:p w14:paraId="0AE43FB6" w14:textId="77777777" w:rsidR="00BB2760" w:rsidRPr="00BB2760" w:rsidRDefault="00BB2760" w:rsidP="00BB2760">
      <w:pPr>
        <w:numPr>
          <w:ilvl w:val="1"/>
          <w:numId w:val="2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Not efficient for large datasets when frequent searches are required.</w:t>
      </w:r>
    </w:p>
    <w:p w14:paraId="60E0D08B" w14:textId="77777777" w:rsidR="00BB2760" w:rsidRPr="00BB2760" w:rsidRDefault="00BB2760" w:rsidP="00BB2760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BB2760">
        <w:rPr>
          <w:rFonts w:asciiTheme="minorHAnsi" w:eastAsiaTheme="minorEastAsia" w:hAnsiTheme="minorHAnsi" w:cstheme="minorBidi"/>
          <w:b/>
          <w:bCs/>
        </w:rPr>
        <w:t>Hash Table</w:t>
      </w:r>
    </w:p>
    <w:p w14:paraId="2BAD4109" w14:textId="77777777" w:rsidR="00BB2760" w:rsidRPr="00BB2760" w:rsidRDefault="00BB2760" w:rsidP="00BB2760">
      <w:pPr>
        <w:numPr>
          <w:ilvl w:val="0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30A4B642" w14:textId="4EB1FF4E" w:rsidR="00BB2760" w:rsidRPr="00BB2760" w:rsidRDefault="00BB2760" w:rsidP="00BB2760">
      <w:pPr>
        <w:numPr>
          <w:ilvl w:val="1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 xml:space="preserve">Efficient for lookups, with an average-case complexity of </w:t>
      </w:r>
      <w:proofErr w:type="gramStart"/>
      <w:r w:rsidRPr="00BB2760">
        <w:rPr>
          <w:rFonts w:asciiTheme="minorHAnsi" w:eastAsiaTheme="minorEastAsia" w:hAnsiTheme="minorHAnsi" w:cstheme="minorBidi"/>
          <w:i/>
          <w:iCs/>
        </w:rPr>
        <w:t>O</w:t>
      </w:r>
      <w:r w:rsidRPr="00BB2760">
        <w:rPr>
          <w:rFonts w:asciiTheme="minorHAnsi" w:eastAsiaTheme="minorEastAsia" w:hAnsiTheme="minorHAnsi" w:cstheme="minorBidi"/>
        </w:rPr>
        <w:t>(</w:t>
      </w:r>
      <w:proofErr w:type="gramEnd"/>
      <w:r w:rsidRPr="00BB2760">
        <w:rPr>
          <w:rFonts w:asciiTheme="minorHAnsi" w:eastAsiaTheme="minorEastAsia" w:hAnsiTheme="minorHAnsi" w:cstheme="minorBidi"/>
        </w:rPr>
        <w:t>1)</w:t>
      </w:r>
      <w:r w:rsidR="00E16053">
        <w:rPr>
          <w:rFonts w:asciiTheme="minorHAnsi" w:eastAsiaTheme="minorEastAsia" w:hAnsiTheme="minorHAnsi" w:cstheme="minorBidi"/>
          <w:i/>
          <w:iCs/>
        </w:rPr>
        <w:t xml:space="preserve"> </w:t>
      </w:r>
      <w:r w:rsidRPr="00BB2760">
        <w:rPr>
          <w:rFonts w:asciiTheme="minorHAnsi" w:eastAsiaTheme="minorEastAsia" w:hAnsiTheme="minorHAnsi" w:cstheme="minorBidi"/>
        </w:rPr>
        <w:t xml:space="preserve"> for insertions and searches.</w:t>
      </w:r>
    </w:p>
    <w:p w14:paraId="39F0E076" w14:textId="77777777" w:rsidR="00BB2760" w:rsidRPr="00BB2760" w:rsidRDefault="00BB2760" w:rsidP="00BB2760">
      <w:pPr>
        <w:numPr>
          <w:ilvl w:val="1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 xml:space="preserve">Can store key-value pairs (e.g., </w:t>
      </w:r>
      <w:proofErr w:type="spellStart"/>
      <w:r w:rsidRPr="00BB2760">
        <w:rPr>
          <w:rFonts w:asciiTheme="minorHAnsi" w:eastAsiaTheme="minorEastAsia" w:hAnsiTheme="minorHAnsi" w:cstheme="minorBidi"/>
        </w:rPr>
        <w:t>courseID</w:t>
      </w:r>
      <w:proofErr w:type="spellEnd"/>
      <w:r w:rsidRPr="00BB2760">
        <w:rPr>
          <w:rFonts w:asciiTheme="minorHAnsi" w:eastAsiaTheme="minorEastAsia" w:hAnsiTheme="minorHAnsi" w:cstheme="minorBidi"/>
        </w:rPr>
        <w:t xml:space="preserve"> as key and Course object as value).</w:t>
      </w:r>
    </w:p>
    <w:p w14:paraId="68DFEA94" w14:textId="77777777" w:rsidR="00BB2760" w:rsidRPr="00BB2760" w:rsidRDefault="00BB2760" w:rsidP="00BB2760">
      <w:pPr>
        <w:numPr>
          <w:ilvl w:val="0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Dis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71371631" w14:textId="5E06D4AE" w:rsidR="00BB2760" w:rsidRPr="00BB2760" w:rsidRDefault="00BB2760" w:rsidP="00BB2760">
      <w:pPr>
        <w:numPr>
          <w:ilvl w:val="1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Hash collisions may degrade performance to O</w:t>
      </w:r>
      <w:r w:rsidR="000D6E76">
        <w:rPr>
          <w:rFonts w:asciiTheme="minorHAnsi" w:eastAsiaTheme="minorEastAsia" w:hAnsiTheme="minorHAnsi" w:cstheme="minorBidi"/>
        </w:rPr>
        <w:t>(</w:t>
      </w:r>
      <w:r w:rsidRPr="00BB2760">
        <w:rPr>
          <w:rFonts w:asciiTheme="minorHAnsi" w:eastAsiaTheme="minorEastAsia" w:hAnsiTheme="minorHAnsi" w:cstheme="minorBidi"/>
        </w:rPr>
        <w:t>n</w:t>
      </w:r>
      <w:r w:rsidR="000D6E76">
        <w:rPr>
          <w:rFonts w:asciiTheme="minorHAnsi" w:eastAsiaTheme="minorEastAsia" w:hAnsiTheme="minorHAnsi" w:cstheme="minorBidi"/>
        </w:rPr>
        <w:t>)</w:t>
      </w:r>
      <w:r w:rsidRPr="00BB2760">
        <w:rPr>
          <w:rFonts w:asciiTheme="minorHAnsi" w:eastAsiaTheme="minorEastAsia" w:hAnsiTheme="minorHAnsi" w:cstheme="minorBidi"/>
        </w:rPr>
        <w:t xml:space="preserve"> in the worst case.</w:t>
      </w:r>
    </w:p>
    <w:p w14:paraId="695B3B40" w14:textId="77777777" w:rsidR="00BB2760" w:rsidRPr="00BB2760" w:rsidRDefault="00BB2760" w:rsidP="00BB2760">
      <w:pPr>
        <w:numPr>
          <w:ilvl w:val="1"/>
          <w:numId w:val="3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No inherent order of data; additional steps are needed if order is important.</w:t>
      </w:r>
    </w:p>
    <w:p w14:paraId="118F2195" w14:textId="77777777" w:rsidR="00BB2760" w:rsidRPr="00BB2760" w:rsidRDefault="00BB2760" w:rsidP="00BB2760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BB2760">
        <w:rPr>
          <w:rFonts w:asciiTheme="minorHAnsi" w:eastAsiaTheme="minorEastAsia" w:hAnsiTheme="minorHAnsi" w:cstheme="minorBidi"/>
          <w:b/>
          <w:bCs/>
        </w:rPr>
        <w:t>Binary Search Tree (BST)</w:t>
      </w:r>
    </w:p>
    <w:p w14:paraId="3B0815FD" w14:textId="77777777" w:rsidR="00BB2760" w:rsidRPr="00BB2760" w:rsidRDefault="00BB2760" w:rsidP="00BB2760">
      <w:pPr>
        <w:numPr>
          <w:ilvl w:val="0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404061FA" w14:textId="77777777" w:rsidR="00BB2760" w:rsidRPr="00BB2760" w:rsidRDefault="00BB2760" w:rsidP="00BB2760">
      <w:pPr>
        <w:numPr>
          <w:ilvl w:val="1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Data is stored in a sorted manner, which makes range queries efficient.</w:t>
      </w:r>
    </w:p>
    <w:p w14:paraId="00FB9036" w14:textId="5E35F230" w:rsidR="00BB2760" w:rsidRPr="00BB2760" w:rsidRDefault="00BB2760" w:rsidP="00BB2760">
      <w:pPr>
        <w:numPr>
          <w:ilvl w:val="1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 xml:space="preserve">Lookups, insertions, and deletions are </w:t>
      </w:r>
      <w:proofErr w:type="gramStart"/>
      <w:r w:rsidR="000D6E76">
        <w:rPr>
          <w:rFonts w:asciiTheme="minorHAnsi" w:eastAsiaTheme="minorEastAsia" w:hAnsiTheme="minorHAnsi" w:cstheme="minorBidi"/>
          <w:i/>
          <w:iCs/>
        </w:rPr>
        <w:t>O</w:t>
      </w:r>
      <w:r w:rsidRPr="00BB2760">
        <w:rPr>
          <w:rFonts w:asciiTheme="minorHAnsi" w:eastAsiaTheme="minorEastAsia" w:hAnsiTheme="minorHAnsi" w:cstheme="minorBidi"/>
        </w:rPr>
        <w:t>(</w:t>
      </w:r>
      <w:proofErr w:type="gramEnd"/>
      <w:r w:rsidRPr="00BB2760">
        <w:rPr>
          <w:rFonts w:asciiTheme="minorHAnsi" w:eastAsiaTheme="minorEastAsia" w:hAnsiTheme="minorHAnsi" w:cstheme="minorBidi"/>
        </w:rPr>
        <w:t>log</w:t>
      </w:r>
      <w:r w:rsidR="00DF4B30">
        <w:rPr>
          <w:rFonts w:asciiTheme="minorHAnsi" w:eastAsiaTheme="minorEastAsia" w:hAnsiTheme="minorHAnsi" w:cstheme="minorBidi"/>
        </w:rPr>
        <w:t xml:space="preserve"> </w:t>
      </w:r>
      <w:r w:rsidR="00DF4B30">
        <w:rPr>
          <w:rFonts w:asciiTheme="minorHAnsi" w:eastAsiaTheme="minorEastAsia" w:hAnsiTheme="minorHAnsi" w:cstheme="minorBidi"/>
          <w:i/>
          <w:iCs/>
        </w:rPr>
        <w:t>n</w:t>
      </w:r>
      <w:r w:rsidRPr="00BB2760">
        <w:rPr>
          <w:rFonts w:asciiTheme="minorHAnsi" w:eastAsiaTheme="minorEastAsia" w:hAnsiTheme="minorHAnsi" w:cstheme="minorBidi"/>
        </w:rPr>
        <w:t>) in a balanced tree.</w:t>
      </w:r>
    </w:p>
    <w:p w14:paraId="4DD819AB" w14:textId="77777777" w:rsidR="00BB2760" w:rsidRPr="00BB2760" w:rsidRDefault="00BB2760" w:rsidP="00BB2760">
      <w:pPr>
        <w:numPr>
          <w:ilvl w:val="0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  <w:b/>
          <w:bCs/>
        </w:rPr>
        <w:t>Disadvantages</w:t>
      </w:r>
      <w:r w:rsidRPr="00BB2760">
        <w:rPr>
          <w:rFonts w:asciiTheme="minorHAnsi" w:eastAsiaTheme="minorEastAsia" w:hAnsiTheme="minorHAnsi" w:cstheme="minorBidi"/>
        </w:rPr>
        <w:t>:</w:t>
      </w:r>
    </w:p>
    <w:p w14:paraId="765D9BD9" w14:textId="04D8C7F2" w:rsidR="00BB2760" w:rsidRPr="00BB2760" w:rsidRDefault="00BB2760" w:rsidP="00BB2760">
      <w:pPr>
        <w:numPr>
          <w:ilvl w:val="1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 xml:space="preserve">Requires balancing to maintain </w:t>
      </w:r>
      <w:proofErr w:type="gramStart"/>
      <w:r w:rsidR="00DF4B30">
        <w:rPr>
          <w:rFonts w:asciiTheme="minorHAnsi" w:eastAsiaTheme="minorEastAsia" w:hAnsiTheme="minorHAnsi" w:cstheme="minorBidi"/>
          <w:i/>
          <w:iCs/>
        </w:rPr>
        <w:t>O</w:t>
      </w:r>
      <w:r w:rsidRPr="00BB2760">
        <w:rPr>
          <w:rFonts w:asciiTheme="minorHAnsi" w:eastAsiaTheme="minorEastAsia" w:hAnsiTheme="minorHAnsi" w:cstheme="minorBidi"/>
        </w:rPr>
        <w:t>(</w:t>
      </w:r>
      <w:proofErr w:type="gramEnd"/>
      <w:r w:rsidRPr="00BB2760">
        <w:rPr>
          <w:rFonts w:asciiTheme="minorHAnsi" w:eastAsiaTheme="minorEastAsia" w:hAnsiTheme="minorHAnsi" w:cstheme="minorBidi"/>
        </w:rPr>
        <w:t>log</w:t>
      </w:r>
      <w:r w:rsidR="00DF4B30">
        <w:rPr>
          <w:rFonts w:asciiTheme="minorHAnsi" w:eastAsiaTheme="minorEastAsia" w:hAnsiTheme="minorHAnsi" w:cstheme="minorBidi"/>
        </w:rPr>
        <w:t xml:space="preserve"> </w:t>
      </w:r>
      <w:r w:rsidR="00DF4B30">
        <w:rPr>
          <w:rFonts w:asciiTheme="minorHAnsi" w:eastAsiaTheme="minorEastAsia" w:hAnsiTheme="minorHAnsi" w:cstheme="minorBidi"/>
          <w:i/>
          <w:iCs/>
        </w:rPr>
        <w:t>n</w:t>
      </w:r>
      <w:r w:rsidRPr="00BB2760">
        <w:rPr>
          <w:rFonts w:asciiTheme="minorHAnsi" w:eastAsiaTheme="minorEastAsia" w:hAnsiTheme="minorHAnsi" w:cstheme="minorBidi"/>
        </w:rPr>
        <w:t xml:space="preserve">) complexity; otherwise, performance may degrade to </w:t>
      </w:r>
      <w:r w:rsidR="00DF4B30">
        <w:rPr>
          <w:rFonts w:asciiTheme="minorHAnsi" w:eastAsiaTheme="minorEastAsia" w:hAnsiTheme="minorHAnsi" w:cstheme="minorBidi"/>
          <w:i/>
          <w:iCs/>
        </w:rPr>
        <w:t>O</w:t>
      </w:r>
      <w:r w:rsidR="00DF4B30">
        <w:rPr>
          <w:rFonts w:asciiTheme="minorHAnsi" w:eastAsiaTheme="minorEastAsia" w:hAnsiTheme="minorHAnsi" w:cstheme="minorBidi"/>
        </w:rPr>
        <w:t>(</w:t>
      </w:r>
      <w:r w:rsidR="00DF4B30">
        <w:rPr>
          <w:rFonts w:asciiTheme="minorHAnsi" w:eastAsiaTheme="minorEastAsia" w:hAnsiTheme="minorHAnsi" w:cstheme="minorBidi"/>
          <w:i/>
          <w:iCs/>
        </w:rPr>
        <w:t>n</w:t>
      </w:r>
      <w:r w:rsidR="00DF4B30">
        <w:rPr>
          <w:rFonts w:asciiTheme="minorHAnsi" w:eastAsiaTheme="minorEastAsia" w:hAnsiTheme="minorHAnsi" w:cstheme="minorBidi"/>
        </w:rPr>
        <w:t>)</w:t>
      </w:r>
      <w:r w:rsidRPr="00BB2760">
        <w:rPr>
          <w:rFonts w:asciiTheme="minorHAnsi" w:eastAsiaTheme="minorEastAsia" w:hAnsiTheme="minorHAnsi" w:cstheme="minorBidi"/>
        </w:rPr>
        <w:t>.</w:t>
      </w:r>
    </w:p>
    <w:p w14:paraId="0030BA43" w14:textId="77777777" w:rsidR="00BB2760" w:rsidRPr="00BB2760" w:rsidRDefault="00BB2760" w:rsidP="00BB2760">
      <w:pPr>
        <w:numPr>
          <w:ilvl w:val="1"/>
          <w:numId w:val="4"/>
        </w:num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BB2760">
        <w:rPr>
          <w:rFonts w:asciiTheme="minorHAnsi" w:eastAsiaTheme="minorEastAsia" w:hAnsiTheme="minorHAnsi" w:cstheme="minorBidi"/>
        </w:rPr>
        <w:t>More complex to implement compared to a vector or hash table.</w:t>
      </w:r>
    </w:p>
    <w:p w14:paraId="68665B81" w14:textId="77777777" w:rsidR="00BB2760" w:rsidRPr="00BB2760" w:rsidRDefault="00BB2760" w:rsidP="00BB2760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6BFD045A" w14:textId="622B98CA" w:rsidR="00BB2760" w:rsidRPr="00BB2760" w:rsidRDefault="009E5F51" w:rsidP="00BB2760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9E5F51">
        <w:rPr>
          <w:rFonts w:asciiTheme="minorHAnsi" w:eastAsiaTheme="minorEastAsia" w:hAnsiTheme="minorHAnsi" w:cstheme="minorBidi"/>
        </w:rPr>
        <w:lastRenderedPageBreak/>
        <w:t xml:space="preserve">A hash table is the best choice for this project because it is very efficient for searching courses by </w:t>
      </w:r>
      <w:proofErr w:type="spellStart"/>
      <w:r w:rsidRPr="009E5F51">
        <w:rPr>
          <w:rFonts w:asciiTheme="minorHAnsi" w:eastAsiaTheme="minorEastAsia" w:hAnsiTheme="minorHAnsi" w:cstheme="minorBidi"/>
        </w:rPr>
        <w:t>courseID</w:t>
      </w:r>
      <w:proofErr w:type="spellEnd"/>
      <w:r w:rsidRPr="009E5F51">
        <w:rPr>
          <w:rFonts w:asciiTheme="minorHAnsi" w:eastAsiaTheme="minorEastAsia" w:hAnsiTheme="minorHAnsi" w:cstheme="minorBidi"/>
        </w:rPr>
        <w:t xml:space="preserve">, with an average time complexity of </w:t>
      </w:r>
      <w:proofErr w:type="gramStart"/>
      <w:r>
        <w:rPr>
          <w:rFonts w:asciiTheme="minorHAnsi" w:eastAsiaTheme="minorEastAsia" w:hAnsiTheme="minorHAnsi" w:cstheme="minorBidi"/>
          <w:i/>
          <w:iCs/>
        </w:rPr>
        <w:t>O</w:t>
      </w:r>
      <w:r>
        <w:rPr>
          <w:rFonts w:asciiTheme="minorHAnsi" w:eastAsiaTheme="minorEastAsia" w:hAnsiTheme="minorHAnsi" w:cstheme="minorBidi"/>
        </w:rPr>
        <w:t>(</w:t>
      </w:r>
      <w:proofErr w:type="gramEnd"/>
      <w:r>
        <w:rPr>
          <w:rFonts w:asciiTheme="minorHAnsi" w:eastAsiaTheme="minorEastAsia" w:hAnsiTheme="minorHAnsi" w:cstheme="minorBidi"/>
        </w:rPr>
        <w:t>1)</w:t>
      </w:r>
      <w:r w:rsidRPr="009E5F51">
        <w:rPr>
          <w:rFonts w:asciiTheme="minorHAnsi" w:eastAsiaTheme="minorEastAsia" w:hAnsiTheme="minorHAnsi" w:cstheme="minorBidi"/>
        </w:rPr>
        <w:t xml:space="preserve">. It also handles creating and inserting course objects quickly. A vector is not ideal because searching in a vector takes </w:t>
      </w:r>
      <w:r>
        <w:rPr>
          <w:rFonts w:asciiTheme="minorHAnsi" w:eastAsiaTheme="minorEastAsia" w:hAnsiTheme="minorHAnsi" w:cstheme="minorBidi"/>
          <w:i/>
          <w:iCs/>
        </w:rPr>
        <w:t>O</w:t>
      </w:r>
      <w:r>
        <w:rPr>
          <w:rFonts w:asciiTheme="minorHAnsi" w:eastAsiaTheme="minorEastAsia" w:hAnsiTheme="minorHAnsi" w:cstheme="minorBidi"/>
        </w:rPr>
        <w:t>(</w:t>
      </w:r>
      <w:r>
        <w:rPr>
          <w:rFonts w:asciiTheme="minorHAnsi" w:eastAsiaTheme="minorEastAsia" w:hAnsiTheme="minorHAnsi" w:cstheme="minorBidi"/>
          <w:i/>
          <w:iCs/>
        </w:rPr>
        <w:t>n</w:t>
      </w:r>
      <w:r>
        <w:rPr>
          <w:rFonts w:asciiTheme="minorHAnsi" w:eastAsiaTheme="minorEastAsia" w:hAnsiTheme="minorHAnsi" w:cstheme="minorBidi"/>
        </w:rPr>
        <w:t>)</w:t>
      </w:r>
      <w:r w:rsidRPr="009E5F51">
        <w:rPr>
          <w:rFonts w:asciiTheme="minorHAnsi" w:eastAsiaTheme="minorEastAsia" w:hAnsiTheme="minorHAnsi" w:cstheme="minorBidi"/>
        </w:rPr>
        <w:t xml:space="preserve">, which can be slow for large datasets. While a Binary Search Tree (BST) allows for sorted data and has </w:t>
      </w:r>
      <w:proofErr w:type="gramStart"/>
      <w:r>
        <w:rPr>
          <w:rFonts w:asciiTheme="minorHAnsi" w:eastAsiaTheme="minorEastAsia" w:hAnsiTheme="minorHAnsi" w:cstheme="minorBidi"/>
          <w:i/>
          <w:iCs/>
        </w:rPr>
        <w:t>O</w:t>
      </w:r>
      <w:r w:rsidRPr="009E5F51">
        <w:rPr>
          <w:rFonts w:asciiTheme="minorHAnsi" w:eastAsiaTheme="minorEastAsia" w:hAnsiTheme="minorHAnsi" w:cstheme="minorBidi"/>
        </w:rPr>
        <w:t>(</w:t>
      </w:r>
      <w:proofErr w:type="gramEnd"/>
      <w:r w:rsidRPr="009E5F51">
        <w:rPr>
          <w:rFonts w:asciiTheme="minorHAnsi" w:eastAsiaTheme="minorEastAsia" w:hAnsiTheme="minorHAnsi" w:cstheme="minorBidi"/>
        </w:rPr>
        <w:t>log</w:t>
      </w:r>
      <w:r w:rsidR="001F7360">
        <w:rPr>
          <w:rFonts w:asciiTheme="minorHAnsi" w:eastAsiaTheme="minorEastAsia" w:hAnsiTheme="minorHAnsi" w:cstheme="minorBidi"/>
        </w:rPr>
        <w:t xml:space="preserve"> </w:t>
      </w:r>
      <w:r w:rsidR="001F7360">
        <w:rPr>
          <w:rFonts w:asciiTheme="minorHAnsi" w:eastAsiaTheme="minorEastAsia" w:hAnsiTheme="minorHAnsi" w:cstheme="minorBidi"/>
          <w:i/>
          <w:iCs/>
        </w:rPr>
        <w:t>n</w:t>
      </w:r>
      <w:r w:rsidRPr="009E5F51">
        <w:rPr>
          <w:rFonts w:asciiTheme="minorHAnsi" w:eastAsiaTheme="minorEastAsia" w:hAnsiTheme="minorHAnsi" w:cstheme="minorBidi"/>
        </w:rPr>
        <w:t>) complexity for searches and insertions, it requires extra work to keep it balanced, which adds complexity. Overall, a hash table is simple to use and provides the best performance for the project’s needs.</w:t>
      </w:r>
    </w:p>
    <w:tbl>
      <w:tblPr>
        <w:tblStyle w:val="TableGrid"/>
        <w:tblpPr w:leftFromText="180" w:rightFromText="180" w:vertAnchor="text" w:horzAnchor="margin" w:tblpY="1544"/>
        <w:tblW w:w="9618" w:type="dxa"/>
        <w:tblLook w:val="04A0" w:firstRow="1" w:lastRow="0" w:firstColumn="1" w:lastColumn="0" w:noHBand="0" w:noVBand="1"/>
      </w:tblPr>
      <w:tblGrid>
        <w:gridCol w:w="4809"/>
        <w:gridCol w:w="4809"/>
      </w:tblGrid>
      <w:tr w:rsidR="001F7360" w:rsidRPr="003A3866" w14:paraId="307F6786" w14:textId="77777777" w:rsidTr="001F7360">
        <w:trPr>
          <w:trHeight w:val="711"/>
        </w:trPr>
        <w:tc>
          <w:tcPr>
            <w:tcW w:w="4809" w:type="dxa"/>
            <w:shd w:val="clear" w:color="auto" w:fill="BFBFBF" w:themeFill="background1" w:themeFillShade="BF"/>
          </w:tcPr>
          <w:p w14:paraId="5059AD15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38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tion</w:t>
            </w:r>
          </w:p>
        </w:tc>
        <w:tc>
          <w:tcPr>
            <w:tcW w:w="4809" w:type="dxa"/>
            <w:shd w:val="clear" w:color="auto" w:fill="BFBFBF" w:themeFill="background1" w:themeFillShade="BF"/>
          </w:tcPr>
          <w:p w14:paraId="1B51E9B4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38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1F7360" w:rsidRPr="003A3866" w14:paraId="5BBFCF89" w14:textId="77777777" w:rsidTr="001F7360">
        <w:trPr>
          <w:trHeight w:val="670"/>
        </w:trPr>
        <w:tc>
          <w:tcPr>
            <w:tcW w:w="4809" w:type="dxa"/>
          </w:tcPr>
          <w:p w14:paraId="22B33DF2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</w:rPr>
            </w:pPr>
            <w:r w:rsidRPr="003A3866">
              <w:rPr>
                <w:rFonts w:ascii="Times New Roman" w:hAnsi="Times New Roman" w:cs="Times New Roman"/>
              </w:rPr>
              <w:t>Opening, Reading, Parsing, and Checking Format</w:t>
            </w:r>
          </w:p>
        </w:tc>
        <w:tc>
          <w:tcPr>
            <w:tcW w:w="4809" w:type="dxa"/>
          </w:tcPr>
          <w:p w14:paraId="515C4494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3A3866">
              <w:rPr>
                <w:rFonts w:ascii="Times New Roman" w:hAnsi="Times New Roman" w:cs="Times New Roman"/>
                <w:i/>
                <w:iCs/>
              </w:rPr>
              <w:t>O(n*m)</w:t>
            </w:r>
          </w:p>
        </w:tc>
      </w:tr>
      <w:tr w:rsidR="001F7360" w:rsidRPr="003A3866" w14:paraId="3D895390" w14:textId="77777777" w:rsidTr="001F7360">
        <w:trPr>
          <w:trHeight w:val="711"/>
        </w:trPr>
        <w:tc>
          <w:tcPr>
            <w:tcW w:w="4809" w:type="dxa"/>
          </w:tcPr>
          <w:p w14:paraId="68899894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</w:rPr>
            </w:pPr>
            <w:r w:rsidRPr="003A3866">
              <w:rPr>
                <w:rFonts w:ascii="Times New Roman" w:hAnsi="Times New Roman" w:cs="Times New Roman"/>
              </w:rPr>
              <w:t>Creating Course Objects</w:t>
            </w:r>
          </w:p>
        </w:tc>
        <w:tc>
          <w:tcPr>
            <w:tcW w:w="4809" w:type="dxa"/>
          </w:tcPr>
          <w:p w14:paraId="01AF4F7E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3A3866">
              <w:rPr>
                <w:rFonts w:ascii="Times New Roman" w:hAnsi="Times New Roman" w:cs="Times New Roman"/>
                <w:i/>
                <w:iCs/>
              </w:rPr>
              <w:t>O(n)</w:t>
            </w:r>
          </w:p>
        </w:tc>
      </w:tr>
      <w:tr w:rsidR="001F7360" w:rsidRPr="003A3866" w14:paraId="4C836BC4" w14:textId="77777777" w:rsidTr="001F7360">
        <w:trPr>
          <w:trHeight w:val="670"/>
        </w:trPr>
        <w:tc>
          <w:tcPr>
            <w:tcW w:w="4809" w:type="dxa"/>
          </w:tcPr>
          <w:p w14:paraId="58579D65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</w:rPr>
            </w:pPr>
            <w:r w:rsidRPr="003A3866">
              <w:rPr>
                <w:rFonts w:ascii="Times New Roman" w:hAnsi="Times New Roman" w:cs="Times New Roman"/>
              </w:rPr>
              <w:t>Finding and Printing Course Information</w:t>
            </w:r>
          </w:p>
        </w:tc>
        <w:tc>
          <w:tcPr>
            <w:tcW w:w="4809" w:type="dxa"/>
          </w:tcPr>
          <w:p w14:paraId="343E139E" w14:textId="77777777" w:rsidR="001F7360" w:rsidRPr="003A3866" w:rsidRDefault="001F7360" w:rsidP="001F7360">
            <w:pPr>
              <w:suppressAutoHyphens/>
              <w:contextualSpacing/>
              <w:rPr>
                <w:rFonts w:ascii="Times New Roman" w:hAnsi="Times New Roman" w:cs="Times New Roman"/>
              </w:rPr>
            </w:pPr>
            <w:r w:rsidRPr="003A3866">
              <w:rPr>
                <w:rFonts w:ascii="Times New Roman" w:hAnsi="Times New Roman" w:cs="Times New Roman"/>
              </w:rPr>
              <w:t>O(n)</w:t>
            </w:r>
          </w:p>
        </w:tc>
      </w:tr>
    </w:tbl>
    <w:p w14:paraId="445F4625" w14:textId="59F0404C" w:rsidR="00176BE8" w:rsidRPr="003E185C" w:rsidRDefault="00176BE8" w:rsidP="003E185C">
      <w:pPr>
        <w:suppressAutoHyphens/>
        <w:spacing w:after="0" w:line="48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sectPr w:rsidR="00176BE8" w:rsidRPr="003E185C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534DE" w14:textId="77777777" w:rsidR="00F761E3" w:rsidRDefault="00F761E3">
      <w:pPr>
        <w:spacing w:after="0" w:line="240" w:lineRule="auto"/>
      </w:pPr>
      <w:r>
        <w:separator/>
      </w:r>
    </w:p>
  </w:endnote>
  <w:endnote w:type="continuationSeparator" w:id="0">
    <w:p w14:paraId="799295EF" w14:textId="77777777" w:rsidR="00F761E3" w:rsidRDefault="00F761E3">
      <w:pPr>
        <w:spacing w:after="0" w:line="240" w:lineRule="auto"/>
      </w:pPr>
      <w:r>
        <w:continuationSeparator/>
      </w:r>
    </w:p>
  </w:endnote>
  <w:endnote w:type="continuationNotice" w:id="1">
    <w:p w14:paraId="12DEFD2C" w14:textId="77777777" w:rsidR="00F761E3" w:rsidRDefault="00F761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5C0B1" w14:textId="77777777" w:rsidR="00F761E3" w:rsidRDefault="00F761E3">
      <w:pPr>
        <w:spacing w:after="0" w:line="240" w:lineRule="auto"/>
      </w:pPr>
      <w:r>
        <w:separator/>
      </w:r>
    </w:p>
  </w:footnote>
  <w:footnote w:type="continuationSeparator" w:id="0">
    <w:p w14:paraId="52E02FC8" w14:textId="77777777" w:rsidR="00F761E3" w:rsidRDefault="00F761E3">
      <w:pPr>
        <w:spacing w:after="0" w:line="240" w:lineRule="auto"/>
      </w:pPr>
      <w:r>
        <w:continuationSeparator/>
      </w:r>
    </w:p>
  </w:footnote>
  <w:footnote w:type="continuationNotice" w:id="1">
    <w:p w14:paraId="7CA8B2C0" w14:textId="77777777" w:rsidR="00F761E3" w:rsidRDefault="00F761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3465D1"/>
    <w:multiLevelType w:val="multilevel"/>
    <w:tmpl w:val="C15A2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27A3F23"/>
    <w:multiLevelType w:val="multilevel"/>
    <w:tmpl w:val="CBA65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E20CA5"/>
    <w:multiLevelType w:val="multilevel"/>
    <w:tmpl w:val="7D1C2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5686946">
    <w:abstractNumId w:val="1"/>
  </w:num>
  <w:num w:numId="2" w16cid:durableId="537668612">
    <w:abstractNumId w:val="0"/>
  </w:num>
  <w:num w:numId="3" w16cid:durableId="1883008556">
    <w:abstractNumId w:val="3"/>
  </w:num>
  <w:num w:numId="4" w16cid:durableId="129641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77A55"/>
    <w:rsid w:val="000B72DB"/>
    <w:rsid w:val="000D6E76"/>
    <w:rsid w:val="000E3CF2"/>
    <w:rsid w:val="000E5746"/>
    <w:rsid w:val="00104F5D"/>
    <w:rsid w:val="001748A3"/>
    <w:rsid w:val="00176BE8"/>
    <w:rsid w:val="001F7360"/>
    <w:rsid w:val="00255D2C"/>
    <w:rsid w:val="00262A17"/>
    <w:rsid w:val="0030771B"/>
    <w:rsid w:val="00317A61"/>
    <w:rsid w:val="0034304B"/>
    <w:rsid w:val="003502A4"/>
    <w:rsid w:val="00350895"/>
    <w:rsid w:val="00387364"/>
    <w:rsid w:val="003A3866"/>
    <w:rsid w:val="003D1508"/>
    <w:rsid w:val="003E17BC"/>
    <w:rsid w:val="003E185C"/>
    <w:rsid w:val="003F6F9A"/>
    <w:rsid w:val="00437C34"/>
    <w:rsid w:val="004B487F"/>
    <w:rsid w:val="004C4663"/>
    <w:rsid w:val="004D5A14"/>
    <w:rsid w:val="004D6761"/>
    <w:rsid w:val="004E0C45"/>
    <w:rsid w:val="004E62B5"/>
    <w:rsid w:val="00517DBF"/>
    <w:rsid w:val="005317C7"/>
    <w:rsid w:val="00566E6A"/>
    <w:rsid w:val="005D1BC0"/>
    <w:rsid w:val="005E1159"/>
    <w:rsid w:val="005F712B"/>
    <w:rsid w:val="0064357F"/>
    <w:rsid w:val="006621F0"/>
    <w:rsid w:val="00665823"/>
    <w:rsid w:val="006B0FE4"/>
    <w:rsid w:val="00786D28"/>
    <w:rsid w:val="0078A1A5"/>
    <w:rsid w:val="007A56D8"/>
    <w:rsid w:val="007E6270"/>
    <w:rsid w:val="008103BD"/>
    <w:rsid w:val="00982885"/>
    <w:rsid w:val="009C2CC4"/>
    <w:rsid w:val="009E5F51"/>
    <w:rsid w:val="00A01F9C"/>
    <w:rsid w:val="00A2426F"/>
    <w:rsid w:val="00A4083D"/>
    <w:rsid w:val="00A54BA0"/>
    <w:rsid w:val="00A633F5"/>
    <w:rsid w:val="00A90A20"/>
    <w:rsid w:val="00AC20B9"/>
    <w:rsid w:val="00AE36AA"/>
    <w:rsid w:val="00AE36DD"/>
    <w:rsid w:val="00B6053D"/>
    <w:rsid w:val="00B937EE"/>
    <w:rsid w:val="00BB2760"/>
    <w:rsid w:val="00BC5B98"/>
    <w:rsid w:val="00BE11BA"/>
    <w:rsid w:val="00C87212"/>
    <w:rsid w:val="00CA2804"/>
    <w:rsid w:val="00CC5D8D"/>
    <w:rsid w:val="00CC732F"/>
    <w:rsid w:val="00D27D05"/>
    <w:rsid w:val="00DA76EE"/>
    <w:rsid w:val="00DF4B30"/>
    <w:rsid w:val="00E10317"/>
    <w:rsid w:val="00E16053"/>
    <w:rsid w:val="00E250E1"/>
    <w:rsid w:val="00E36E45"/>
    <w:rsid w:val="00E37EEA"/>
    <w:rsid w:val="00E96C1C"/>
    <w:rsid w:val="00ED1320"/>
    <w:rsid w:val="00ED4B92"/>
    <w:rsid w:val="00F31835"/>
    <w:rsid w:val="00F323FC"/>
    <w:rsid w:val="00F761E3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8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94</Words>
  <Characters>795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9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Foster Hare</cp:lastModifiedBy>
  <cp:revision>12</cp:revision>
  <dcterms:created xsi:type="dcterms:W3CDTF">2024-12-08T18:14:00Z</dcterms:created>
  <dcterms:modified xsi:type="dcterms:W3CDTF">2024-12-19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